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53AEC636" w14:textId="77777777" w:rsidR="0093634A" w:rsidRPr="00385822" w:rsidRDefault="0093634A">
      <w:pPr>
        <w:rPr>
          <w:rFonts w:ascii="Cambria" w:hAnsi="Cambria" w:cstheme="minorHAnsi"/>
          <w:lang w:val="en-US"/>
        </w:rPr>
      </w:pPr>
    </w:p>
    <w:p w14:paraId="012BFFCC" w14:textId="03802B7D" w:rsidR="004312D8"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6710F9A7" wp14:editId="3FAD49F9">
            <wp:extent cx="5695950" cy="569595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5720198" cy="5720198"/>
                    </a:xfrm>
                    <a:prstGeom prst="rect">
                      <a:avLst/>
                    </a:prstGeom>
                  </pic:spPr>
                </pic:pic>
              </a:graphicData>
            </a:graphic>
          </wp:inline>
        </w:drawing>
      </w:r>
    </w:p>
    <w:p w14:paraId="47F84249" w14:textId="0E825644" w:rsidR="00607EA7" w:rsidRPr="00BD2A3D" w:rsidRDefault="003A576A">
      <w:pPr>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p>
    <w:p w14:paraId="574D82B1" w14:textId="77777777" w:rsidR="00DA149D" w:rsidRDefault="00DA149D">
      <w:pPr>
        <w:rPr>
          <w:rFonts w:ascii="Cambria" w:hAnsi="Cambria" w:cstheme="minorHAnsi"/>
          <w:lang w:val="en-US"/>
        </w:rPr>
      </w:pPr>
    </w:p>
    <w:p w14:paraId="0579CB13" w14:textId="77777777" w:rsidR="0093634A" w:rsidRDefault="0093634A">
      <w:pPr>
        <w:rPr>
          <w:rFonts w:ascii="Cambria" w:hAnsi="Cambria" w:cstheme="minorHAnsi"/>
          <w:lang w:val="en-US"/>
        </w:rPr>
      </w:pPr>
    </w:p>
    <w:p w14:paraId="6AC39D03" w14:textId="77777777" w:rsidR="0093634A" w:rsidRPr="00385822" w:rsidRDefault="0093634A">
      <w:pPr>
        <w:rPr>
          <w:rFonts w:ascii="Cambria" w:hAnsi="Cambria" w:cstheme="minorHAnsi"/>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lastRenderedPageBreak/>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rass</w:t>
      </w:r>
      <w:r w:rsidR="0093634A" w:rsidRPr="00385822">
        <w:rPr>
          <w:rFonts w:ascii="Cambria" w:hAnsi="Cambria" w:cstheme="minorHAnsi"/>
          <w:lang w:val="en-US"/>
        </w:rPr>
        <w:t xml:space="preserve">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77777777" w:rsidR="004C47CB"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32C523CD" wp14:editId="6491C92B">
            <wp:extent cx="5724525" cy="57245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5732710" cy="5732710"/>
                    </a:xfrm>
                    <a:prstGeom prst="rect">
                      <a:avLst/>
                    </a:prstGeom>
                  </pic:spPr>
                </pic:pic>
              </a:graphicData>
            </a:graphic>
          </wp:inline>
        </w:drawing>
      </w:r>
    </w:p>
    <w:p w14:paraId="30C85F18" w14:textId="27D97427" w:rsidR="004C47CB" w:rsidRPr="00BD2A3D" w:rsidRDefault="004C47CB" w:rsidP="00BD2A3D">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 xml:space="preserve">Fig. </w:t>
      </w:r>
      <w:r w:rsidRPr="00BD2A3D">
        <w:rPr>
          <w:rFonts w:ascii="Cambria" w:hAnsi="Cambria" w:cstheme="minorHAnsi"/>
          <w:b/>
          <w:bCs/>
          <w:sz w:val="18"/>
          <w:szCs w:val="18"/>
          <w:lang w:val="en-US"/>
        </w:rPr>
        <w:t>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pPr>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EC489A">
      <w:pPr>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EC489A">
      <w:pPr>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EC489A">
      <w:pPr>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47A958DF" w14:textId="29C136D6" w:rsidR="00164038" w:rsidRDefault="00164038" w:rsidP="00EC489A">
      <w:pPr>
        <w:rPr>
          <w:rFonts w:ascii="Cambria" w:hAnsi="Cambria" w:cstheme="minorHAnsi"/>
          <w:lang w:val="en-US"/>
        </w:rPr>
      </w:pPr>
      <w:r w:rsidRPr="00385822">
        <w:rPr>
          <w:rFonts w:ascii="Cambria" w:hAnsi="Cambria" w:cstheme="minorHAnsi"/>
          <w:noProof/>
        </w:rPr>
        <w:drawing>
          <wp:inline distT="0" distB="0" distL="0" distR="0" wp14:anchorId="4A4A5125" wp14:editId="2017CD0A">
            <wp:extent cx="4731385" cy="473138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9"/>
                    <a:stretch>
                      <a:fillRect/>
                    </a:stretch>
                  </pic:blipFill>
                  <pic:spPr>
                    <a:xfrm>
                      <a:off x="0" y="0"/>
                      <a:ext cx="4731385" cy="4731385"/>
                    </a:xfrm>
                    <a:prstGeom prst="rect">
                      <a:avLst/>
                    </a:prstGeom>
                  </pic:spPr>
                </pic:pic>
              </a:graphicData>
            </a:graphic>
          </wp:inline>
        </w:drawing>
      </w:r>
    </w:p>
    <w:p w14:paraId="7AD03635" w14:textId="612591B7" w:rsidR="00164038" w:rsidRPr="00BD2A3D" w:rsidRDefault="00164038" w:rsidP="00164038">
      <w:pPr>
        <w:rPr>
          <w:rFonts w:ascii="Cambria" w:hAnsi="Cambria" w:cstheme="minorHAnsi"/>
          <w:sz w:val="18"/>
          <w:szCs w:val="18"/>
          <w:lang w:val="en-US"/>
        </w:rPr>
      </w:pPr>
      <w:r w:rsidRPr="00BD2A3D">
        <w:rPr>
          <w:rFonts w:ascii="Cambria" w:hAnsi="Cambria" w:cstheme="minorHAnsi"/>
          <w:b/>
          <w:bCs/>
          <w:sz w:val="18"/>
          <w:szCs w:val="18"/>
          <w:lang w:val="en-US"/>
        </w:rPr>
        <w:t xml:space="preserve">Fig. </w:t>
      </w:r>
      <w:r w:rsidRPr="00BD2A3D">
        <w:rPr>
          <w:rFonts w:ascii="Cambria" w:hAnsi="Cambria" w:cstheme="minorHAnsi"/>
          <w:b/>
          <w:bCs/>
          <w:sz w:val="18"/>
          <w:szCs w:val="18"/>
          <w:lang w:val="en-US"/>
        </w:rPr>
        <w:t>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w:t>
      </w:r>
      <w:r w:rsidRPr="00BD2A3D">
        <w:rPr>
          <w:rFonts w:ascii="Cambria" w:hAnsi="Cambria" w:cstheme="minorHAnsi"/>
          <w:sz w:val="18"/>
          <w:szCs w:val="18"/>
          <w:lang w:val="en-US"/>
        </w:rPr>
        <w:t xml:space="preserve"> and </w:t>
      </w:r>
      <w:r w:rsidRPr="00BD2A3D">
        <w:rPr>
          <w:rFonts w:ascii="Cambria" w:hAnsi="Cambria" w:cstheme="minorHAnsi"/>
          <w:sz w:val="18"/>
          <w:szCs w:val="18"/>
          <w:lang w:val="en-US"/>
        </w:rPr>
        <w:t xml:space="preserve">bulk soil </w:t>
      </w:r>
      <w:r w:rsidRPr="00BD2A3D">
        <w:rPr>
          <w:rFonts w:ascii="Cambria" w:hAnsi="Cambria" w:cstheme="minorHAnsi"/>
          <w:sz w:val="18"/>
          <w:szCs w:val="18"/>
          <w:lang w:val="en-US"/>
        </w:rPr>
        <w:t>samples</w:t>
      </w:r>
      <w:r w:rsidRPr="00BD2A3D">
        <w:rPr>
          <w:rFonts w:ascii="Cambria" w:hAnsi="Cambria" w:cstheme="minorHAnsi"/>
          <w:sz w:val="18"/>
          <w:szCs w:val="18"/>
          <w:lang w:val="en-US"/>
        </w:rPr>
        <w:t xml:space="preserve"> based on bray-Curtis' distances.</w:t>
      </w:r>
    </w:p>
    <w:p w14:paraId="6A089AD2" w14:textId="60AC12FD" w:rsidR="00A13B28" w:rsidRPr="00385822" w:rsidRDefault="00A13B28">
      <w:pPr>
        <w:rPr>
          <w:rFonts w:ascii="Cambria" w:hAnsi="Cambria" w:cstheme="minorHAnsi"/>
          <w:lang w:val="en-US"/>
        </w:rPr>
      </w:pPr>
      <w:r w:rsidRPr="00014340">
        <w:rPr>
          <w:rFonts w:ascii="Cambria" w:hAnsi="Cambria" w:cstheme="minorHAnsi"/>
          <w:highlight w:val="yellow"/>
          <w:lang w:val="en-US"/>
        </w:rPr>
        <w:lastRenderedPageBreak/>
        <w:t xml:space="preserve">[To-do: add stats of </w:t>
      </w:r>
      <w:proofErr w:type="spellStart"/>
      <w:r w:rsidRPr="00014340">
        <w:rPr>
          <w:rFonts w:ascii="Cambria" w:hAnsi="Cambria" w:cstheme="minorHAnsi"/>
          <w:highlight w:val="yellow"/>
          <w:lang w:val="en-US"/>
        </w:rPr>
        <w:t>permanovas</w:t>
      </w:r>
      <w:proofErr w:type="spellEnd"/>
      <w:r w:rsidRPr="00014340">
        <w:rPr>
          <w:rFonts w:ascii="Cambria" w:hAnsi="Cambria" w:cstheme="minorHAnsi"/>
          <w:highlight w:val="yellow"/>
          <w:lang w:val="en-US"/>
        </w:rPr>
        <w:t xml:space="preserve"> into this </w:t>
      </w:r>
      <w:proofErr w:type="spellStart"/>
      <w:r w:rsidRPr="00014340">
        <w:rPr>
          <w:rFonts w:ascii="Cambria" w:hAnsi="Cambria" w:cstheme="minorHAnsi"/>
          <w:highlight w:val="yellow"/>
          <w:lang w:val="en-US"/>
        </w:rPr>
        <w:t>fitures</w:t>
      </w:r>
      <w:proofErr w:type="spellEnd"/>
      <w:r w:rsidRPr="00014340">
        <w:rPr>
          <w:rFonts w:ascii="Cambria" w:hAnsi="Cambria" w:cstheme="minorHAnsi"/>
          <w:highlight w:val="yellow"/>
          <w:lang w:val="en-US"/>
        </w:rPr>
        <w:t xml:space="preserve"> (R2, P; if it fits, add F values; include interactions]</w:t>
      </w:r>
    </w:p>
    <w:p w14:paraId="4461602E" w14:textId="1789BFCC" w:rsidR="00B70860" w:rsidRPr="00385822" w:rsidRDefault="00B70860">
      <w:pPr>
        <w:rPr>
          <w:rFonts w:ascii="Cambria" w:hAnsi="Cambria" w:cstheme="minorHAnsi"/>
          <w:lang w:val="en-US"/>
        </w:rPr>
      </w:pPr>
      <w:r w:rsidRPr="00385822">
        <w:rPr>
          <w:rFonts w:ascii="Cambria" w:hAnsi="Cambria" w:cstheme="minorHAnsi"/>
          <w:lang w:val="en-US"/>
        </w:rPr>
        <w:t xml:space="preserve">[Pedro to-do: </w:t>
      </w:r>
      <w:proofErr w:type="spellStart"/>
      <w:r w:rsidRPr="00385822">
        <w:rPr>
          <w:rFonts w:ascii="Cambria" w:hAnsi="Cambria" w:cstheme="minorHAnsi"/>
          <w:lang w:val="en-US"/>
        </w:rPr>
        <w:t>pariwse</w:t>
      </w:r>
      <w:proofErr w:type="spellEnd"/>
      <w:r w:rsidRPr="00385822">
        <w:rPr>
          <w:rFonts w:ascii="Cambria" w:hAnsi="Cambria" w:cstheme="minorHAnsi"/>
          <w:lang w:val="en-US"/>
        </w:rPr>
        <w:t xml:space="preserve"> post-hoc tests for </w:t>
      </w:r>
      <w:proofErr w:type="spellStart"/>
      <w:r w:rsidRPr="00385822">
        <w:rPr>
          <w:rFonts w:ascii="Cambria" w:hAnsi="Cambria" w:cstheme="minorHAnsi"/>
          <w:lang w:val="en-US"/>
        </w:rPr>
        <w:t>memanova</w:t>
      </w:r>
      <w:proofErr w:type="spellEnd"/>
      <w:r w:rsidRPr="00385822">
        <w:rPr>
          <w:rFonts w:ascii="Cambria" w:hAnsi="Cambria" w:cstheme="minorHAnsi"/>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7AE59F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 In addition, uncomposted frass has more and more diverse proteobacteria groups. It also shows more and more diverse bacteriodota, which includes Chitinophagaceae.</w:t>
      </w:r>
    </w:p>
    <w:p w14:paraId="5C26801D"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For the source_treatment effect, Source X had more firmicutes, Verrucomicrobiae and bacteriodota than source Y in both bulk soil and rhizosphere samples. The higher abundance of actinobacteria on source Y at bulk soils is not visible on the rhizosphere (the plant is equalizing these communities across frass source in the rhizosphere)</w:t>
      </w:r>
    </w:p>
    <w:p w14:paraId="4C0DC794"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frass dose, whch is affected by layers of interactions, we see higher populations of several common taxa at dose 5g, specially on the bulk soil when comapred to rhizopsher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2 than dose 5</w:t>
      </w:r>
    </w:p>
    <w:p w14:paraId="7FFD243A" w14:textId="4B71A971" w:rsidR="00B70860" w:rsidRPr="00385822" w:rsidRDefault="00B70860">
      <w:pPr>
        <w:rPr>
          <w:rFonts w:ascii="Cambria" w:hAnsi="Cambria" w:cstheme="minorHAnsi"/>
          <w:lang w:val="en-US"/>
        </w:rPr>
      </w:pPr>
      <w:r w:rsidRPr="00385822">
        <w:rPr>
          <w:rFonts w:ascii="Cambria" w:hAnsi="Cambria" w:cstheme="minorHAnsi"/>
          <w:lang w:val="en-US"/>
        </w:rPr>
        <w:br w:type="page"/>
      </w:r>
    </w:p>
    <w:p w14:paraId="65469AC3" w14:textId="4F466EF0" w:rsidR="00B70860" w:rsidRDefault="00AF59DA">
      <w:pPr>
        <w:rPr>
          <w:rFonts w:ascii="Cambria" w:hAnsi="Cambria" w:cstheme="minorHAnsi"/>
          <w:lang w:val="en-US"/>
        </w:rPr>
      </w:pPr>
      <w:r w:rsidRPr="00AF59DA">
        <w:rPr>
          <w:rFonts w:ascii="Cambria" w:hAnsi="Cambria" w:cstheme="minorHAnsi"/>
        </w:rPr>
        <w:lastRenderedPageBreak/>
        <w:drawing>
          <wp:inline distT="0" distB="0" distL="0" distR="0" wp14:anchorId="5C1ADB2E" wp14:editId="71187B70">
            <wp:extent cx="5731510" cy="5114290"/>
            <wp:effectExtent l="0" t="0" r="2540" b="0"/>
            <wp:docPr id="2001221543" name="Picture 2001221543" descr="Diagram&#10;&#10;Description automatically generated">
              <a:extLst xmlns:a="http://schemas.openxmlformats.org/drawingml/2006/main">
                <a:ext uri="{FF2B5EF4-FFF2-40B4-BE49-F238E27FC236}">
                  <a16:creationId xmlns:a16="http://schemas.microsoft.com/office/drawing/2014/main" id="{37E93176-8B76-E24C-117D-40AFA1928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10;&#10;Description automatically generated">
                      <a:extLst>
                        <a:ext uri="{FF2B5EF4-FFF2-40B4-BE49-F238E27FC236}">
                          <a16:creationId xmlns:a16="http://schemas.microsoft.com/office/drawing/2014/main" id="{37E93176-8B76-E24C-117D-40AFA19286DE}"/>
                        </a:ext>
                      </a:extLst>
                    </pic:cNvPr>
                    <pic:cNvPicPr>
                      <a:picLocks noChangeAspect="1"/>
                    </pic:cNvPicPr>
                  </pic:nvPicPr>
                  <pic:blipFill rotWithShape="1">
                    <a:blip r:embed="rId14"/>
                    <a:srcRect b="10759"/>
                    <a:stretch/>
                  </pic:blipFill>
                  <pic:spPr>
                    <a:xfrm>
                      <a:off x="0" y="0"/>
                      <a:ext cx="5731510" cy="511429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 xml:space="preserve">Fig. </w:t>
      </w:r>
      <w:r w:rsidRPr="00BD2A3D">
        <w:rPr>
          <w:rFonts w:ascii="Cambria" w:hAnsi="Cambria" w:cstheme="minorHAnsi"/>
          <w:b/>
          <w:bCs/>
          <w:sz w:val="18"/>
          <w:szCs w:val="18"/>
          <w:lang w:val="en-US"/>
        </w:rPr>
        <w:t>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xml:space="preserve">. The size and </w:t>
      </w:r>
      <w:r w:rsidR="003C274A" w:rsidRPr="00BD2A3D">
        <w:rPr>
          <w:rFonts w:ascii="Cambria" w:hAnsi="Cambria" w:cstheme="minorHAnsi"/>
          <w:sz w:val="18"/>
          <w:szCs w:val="18"/>
          <w:lang w:val="en-US"/>
        </w:rPr>
        <w:t>colour</w:t>
      </w:r>
      <w:r w:rsidR="003C274A" w:rsidRPr="00BD2A3D">
        <w:rPr>
          <w:rFonts w:ascii="Cambria" w:hAnsi="Cambria" w:cstheme="minorHAnsi"/>
          <w:sz w:val="18"/>
          <w:szCs w:val="18"/>
          <w:lang w:val="en-US"/>
        </w:rPr>
        <w:t xml:space="preserve">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77777777" w:rsidR="002C2B4E" w:rsidRPr="002C2B4E" w:rsidRDefault="002C2B4E" w:rsidP="002C2B4E">
      <w:pPr>
        <w:rPr>
          <w:rFonts w:ascii="Cambria" w:hAnsi="Cambria" w:cstheme="minorHAnsi"/>
          <w:noProof/>
        </w:rPr>
      </w:pPr>
      <w:r w:rsidRPr="002C2B4E">
        <w:rPr>
          <w:rFonts w:ascii="Cambria" w:hAnsi="Cambria" w:cstheme="minorHAnsi"/>
          <w:noProof/>
        </w:rPr>
        <w:t>The results of the study indicate the influence of composting, frass source, and frass dose on the abundance of fungal taxa in the bulk soil and rhizosphere.</w:t>
      </w:r>
    </w:p>
    <w:p w14:paraId="6F733264"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as found to increase the abundance of Ascomycota in both the bulk soil and rhizosphere samples. This suggests that the composting process promotes the growth and colonization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lastRenderedPageBreak/>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compared to composted frass. Moreover, frass source X displayed a higher abundance of Mortierellomycota specifically in the rhizosphere. These findings suggest that the rhizosphere environment influences the composition and distribution of fungal taxa associated with frass.</w:t>
      </w:r>
    </w:p>
    <w:p w14:paraId="28A9B57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compared to dose 2. This suggests that a higher frass dose promotes the proliferation of Ascomycota fungi in both bulk soils and the rhizosphere.</w:t>
      </w:r>
    </w:p>
    <w:p w14:paraId="11A25EBC" w14:textId="207A6D5C" w:rsidR="002C2B4E" w:rsidRDefault="002C2B4E" w:rsidP="002C2B4E">
      <w:pPr>
        <w:rPr>
          <w:rFonts w:ascii="Cambria" w:hAnsi="Cambria" w:cstheme="minorHAnsi"/>
          <w:noProof/>
        </w:rPr>
      </w:pPr>
      <w:r w:rsidRPr="002C2B4E">
        <w:rPr>
          <w:rFonts w:ascii="Cambria" w:hAnsi="Cambria" w:cstheme="minorHAnsi"/>
          <w:noProof/>
        </w:rPr>
        <w:t xml:space="preserve">In conclusion, composting enhances the presence of Ascomycota in the bulk soil and rhizosphere, while uncomposted frass and frass source Y </w:t>
      </w:r>
      <w:r w:rsidR="00DD30C3">
        <w:rPr>
          <w:rFonts w:ascii="Cambria" w:hAnsi="Cambria" w:cstheme="minorHAnsi"/>
          <w:noProof/>
        </w:rPr>
        <w:t>favour</w:t>
      </w:r>
      <w:r w:rsidRPr="002C2B4E">
        <w:rPr>
          <w:rFonts w:ascii="Cambria" w:hAnsi="Cambria" w:cstheme="minorHAnsi"/>
          <w:noProof/>
        </w:rPr>
        <w:t xml:space="preserve"> the growth of Ascomycota.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0302A80B" w:rsidR="0084372F" w:rsidRDefault="00BD2A3D">
      <w:pPr>
        <w:rPr>
          <w:rFonts w:ascii="Cambria" w:hAnsi="Cambria" w:cstheme="minorHAnsi"/>
          <w:noProof/>
          <w:lang w:val="en-US"/>
        </w:rPr>
      </w:pPr>
      <w:r w:rsidRPr="00BD2A3D">
        <w:rPr>
          <w:rFonts w:ascii="Cambria" w:hAnsi="Cambria" w:cstheme="minorHAnsi"/>
          <w:noProof/>
        </w:rPr>
        <w:drawing>
          <wp:inline distT="0" distB="0" distL="0" distR="0" wp14:anchorId="17F5575C" wp14:editId="68B502FE">
            <wp:extent cx="5689946" cy="5106831"/>
            <wp:effectExtent l="0" t="0" r="6350" b="0"/>
            <wp:docPr id="1317060201" name="Picture 1317060201" descr="Diagram&#10;&#10;Description automatically generated">
              <a:extLst xmlns:a="http://schemas.openxmlformats.org/drawingml/2006/main">
                <a:ext uri="{FF2B5EF4-FFF2-40B4-BE49-F238E27FC236}">
                  <a16:creationId xmlns:a16="http://schemas.microsoft.com/office/drawing/2014/main" id="{CD9467D6-D61A-D0AA-A100-2F7AA760F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CD9467D6-D61A-D0AA-A100-2F7AA760F381}"/>
                        </a:ext>
                      </a:extLst>
                    </pic:cNvPr>
                    <pic:cNvPicPr>
                      <a:picLocks noChangeAspect="1"/>
                    </pic:cNvPicPr>
                  </pic:nvPicPr>
                  <pic:blipFill rotWithShape="1">
                    <a:blip r:embed="rId15"/>
                    <a:srcRect b="10243"/>
                    <a:stretch/>
                  </pic:blipFill>
                  <pic:spPr>
                    <a:xfrm>
                      <a:off x="0" y="0"/>
                      <a:ext cx="5690292" cy="5107142"/>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 xml:space="preserve">Fig. </w:t>
      </w:r>
      <w:r w:rsidRPr="00BD2A3D">
        <w:rPr>
          <w:rFonts w:ascii="Cambria" w:hAnsi="Cambria" w:cstheme="minorHAnsi"/>
          <w:b/>
          <w:bCs/>
          <w:sz w:val="18"/>
          <w:szCs w:val="18"/>
          <w:lang w:val="en-US"/>
        </w:rPr>
        <w:t>5</w:t>
      </w:r>
      <w:r w:rsidRPr="00BD2A3D">
        <w:rPr>
          <w:rFonts w:ascii="Cambria" w:hAnsi="Cambria" w:cstheme="minorHAnsi"/>
          <w:sz w:val="18"/>
          <w:szCs w:val="18"/>
          <w:lang w:val="en-US"/>
        </w:rPr>
        <w:t xml:space="preserve"> Heat</w:t>
      </w:r>
      <w:r w:rsidRPr="00BD2A3D">
        <w:rPr>
          <w:rFonts w:ascii="Cambria" w:hAnsi="Cambria" w:cstheme="minorHAnsi"/>
          <w:sz w:val="18"/>
          <w:szCs w:val="18"/>
          <w:lang w:val="en-US"/>
        </w:rPr>
        <w:t xml:space="preserve"> trees</w:t>
      </w:r>
      <w:r w:rsidRPr="00BD2A3D">
        <w:rPr>
          <w:rFonts w:ascii="Cambria" w:hAnsi="Cambria" w:cstheme="minorHAnsi"/>
          <w:sz w:val="18"/>
          <w:szCs w:val="18"/>
          <w:lang w:val="en-US"/>
        </w:rPr>
        <w:t xml:space="preserve">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00592CA0" w:rsidRPr="00592CA0">
        <w:rPr>
          <w:rFonts w:ascii="Cambria" w:hAnsi="Cambria" w:cstheme="minorHAnsi"/>
          <w:lang w:val="en-US"/>
        </w:rPr>
        <w:t>)</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Alphaproteobacteria and Actinobacteria showed slightly higher abundance in uncomposted frass from source X compared to source Y. However, composting clearly increased their abundance in source Y.</w:t>
      </w:r>
    </w:p>
    <w:p w14:paraId="0E6C3C71"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The bacillaceae clade was generally more abundant in source X than in source Y for uncomposted frass, except for the presence of paenibacillus, which was more prevalent in source Y.</w:t>
      </w:r>
    </w:p>
    <w:p w14:paraId="695777E4" w14:textId="37ACB889"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When comparing composted frass, source X still had higher abundances of Firmicutes and Bacilli, while source Y exhibited more Bacialles and Bacillaceae. Within the Bacillaceae family of composted frass,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FBD547C" w14:textId="303E4EEF" w:rsidR="00376A6C" w:rsidRDefault="00376A6C">
      <w:pPr>
        <w:rPr>
          <w:rFonts w:ascii="Cambria" w:hAnsi="Cambria" w:cstheme="minorHAnsi"/>
          <w:noProof/>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r w:rsidRPr="00373F7B">
        <w:rPr>
          <w:rFonts w:ascii="Cambria" w:hAnsi="Cambria" w:cstheme="minorHAnsi"/>
          <w:noProof/>
          <w:highlight w:val="yellow"/>
          <w:lang w:val="en-US"/>
        </w:rPr>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lastRenderedPageBreak/>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7DCFEF9A"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w:t>
      </w:r>
      <w:r w:rsidRPr="00F1737B">
        <w:rPr>
          <w:rFonts w:ascii="Cambria" w:hAnsi="Cambria" w:cstheme="minorHAnsi"/>
          <w:b/>
          <w:bCs/>
          <w:sz w:val="18"/>
          <w:szCs w:val="18"/>
          <w:lang w:val="en-US"/>
        </w:rPr>
        <w:t xml:space="preserve">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sidRPr="00AA30A5">
        <w:rPr>
          <w:rFonts w:ascii="Cambria" w:hAnsi="Cambria" w:cstheme="minorHAnsi"/>
          <w:b/>
          <w:bCs/>
          <w:sz w:val="18"/>
          <w:szCs w:val="18"/>
          <w:lang w:val="en-US"/>
        </w:rPr>
        <w:t>8</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w:t>
      </w:r>
      <w:r w:rsidRPr="00AA30A5">
        <w:rPr>
          <w:rFonts w:ascii="Cambria" w:hAnsi="Cambria" w:cstheme="minorHAnsi"/>
          <w:b/>
          <w:bCs/>
          <w:noProof/>
        </w:rPr>
        <w:t xml:space="preserve">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p>
    <w:p w14:paraId="55B20A9E" w14:textId="77777777" w:rsidR="0076147C" w:rsidRPr="0076147C" w:rsidRDefault="0076147C" w:rsidP="0076147C">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 samples.</w:t>
      </w:r>
    </w:p>
    <w:p w14:paraId="2A4E2378"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Bacterial Diversity: a. Frass Impact on Bulk Soil and Rhizosphere: The addition of frass to bulk soil and rhizosphere samples did not have a significant impact on bacterial diversity, although there was a slight reduction observed (pending statistical testing). Further analysis is required to confirm this trend. b. Frass Diversity Comparison: Frass-only samples from source Y exhibited lower diversity compared to frass from source X. However, upon composting, this difference in diversity between the two sources disappeared, indicating that the composting process increased diversity for both frass sources.</w:t>
      </w:r>
    </w:p>
    <w:p w14:paraId="12B384CB"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Fungal Diversity: a. Frass Impact on Bulk Soil and Rhizosphere: Frass was found to significantly decrease fungal diversity in both bulk soil and rhizosphere samples. The addition of frass resulted in a reduction in the richness and abundance of fungal species in these environments. b. Challenges with ITS Amplicon Sequencing: Uncomposted frass samples presented challenges with ITS amplicon sequencing, potentially due to low fungal biomass in the source samples. As a result, it was difficult to obtain accurate data on fungal diversity from uncomposted frass samples. c. Composting and Fungal Diversity: Composting facilitated alpha diversity comparisons, revealing low diversity levels that were similar between frass sources X and Y after the composting process.</w:t>
      </w:r>
    </w:p>
    <w:p w14:paraId="0BFA1D31" w14:textId="498A5F90" w:rsidR="0076147C" w:rsidRDefault="0076147C" w:rsidP="0076147C">
      <w:pPr>
        <w:rPr>
          <w:rFonts w:ascii="Cambria" w:hAnsi="Cambria" w:cstheme="minorHAnsi"/>
          <w:noProof/>
        </w:rPr>
      </w:pPr>
      <w:r w:rsidRPr="0076147C">
        <w:rPr>
          <w:rFonts w:ascii="Cambria" w:hAnsi="Cambria" w:cstheme="minorHAnsi"/>
          <w:noProof/>
        </w:rPr>
        <w:t>In conclusion, the addition of frass to bulk soil and rhizosphere samples had minimal effects on bacterial diversity, with a slight reduction observed (pending statistical testing). Frass from source Y initially exhibited lower diversity compared to frass from source X, but this difference disappeared after composting, indicating an increase in diversity for both sources. However, frass was found to significantly decreas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r>
        <w:rPr>
          <w:rFonts w:ascii="Cambria" w:hAnsi="Cambria" w:cstheme="minorHAnsi"/>
          <w:noProof/>
        </w:rPr>
        <w:t xml:space="preserve"> (</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w:t>
      </w:r>
      <w:r>
        <w:rPr>
          <w:rFonts w:ascii="Cambria" w:hAnsi="Cambria" w:cstheme="minorHAnsi"/>
          <w:b/>
          <w:bCs/>
          <w:sz w:val="18"/>
          <w:szCs w:val="18"/>
          <w:lang w:val="en-US"/>
        </w:rPr>
        <w:t>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w:t>
      </w:r>
      <w:r>
        <w:rPr>
          <w:rFonts w:ascii="Cambria" w:hAnsi="Cambria" w:cstheme="minorHAnsi"/>
          <w:b/>
          <w:bCs/>
          <w:sz w:val="18"/>
          <w:szCs w:val="18"/>
          <w:lang w:val="en-US"/>
        </w:rPr>
        <w:t>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0E994" w14:textId="77777777" w:rsidR="009039F6" w:rsidRDefault="009039F6" w:rsidP="001B0168">
      <w:pPr>
        <w:spacing w:after="0" w:line="240" w:lineRule="auto"/>
      </w:pPr>
      <w:r>
        <w:separator/>
      </w:r>
    </w:p>
  </w:endnote>
  <w:endnote w:type="continuationSeparator" w:id="0">
    <w:p w14:paraId="228F734A" w14:textId="77777777" w:rsidR="009039F6" w:rsidRDefault="009039F6"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AA11D" w14:textId="77777777" w:rsidR="009039F6" w:rsidRDefault="009039F6" w:rsidP="001B0168">
      <w:pPr>
        <w:spacing w:after="0" w:line="240" w:lineRule="auto"/>
      </w:pPr>
      <w:r>
        <w:separator/>
      </w:r>
    </w:p>
  </w:footnote>
  <w:footnote w:type="continuationSeparator" w:id="0">
    <w:p w14:paraId="12A55584" w14:textId="77777777" w:rsidR="009039F6" w:rsidRDefault="009039F6"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qgUA5I/+uSwAAAA="/>
  </w:docVars>
  <w:rsids>
    <w:rsidRoot w:val="00382CF0"/>
    <w:rsid w:val="00014340"/>
    <w:rsid w:val="000359EF"/>
    <w:rsid w:val="000427F4"/>
    <w:rsid w:val="000562CE"/>
    <w:rsid w:val="0007249B"/>
    <w:rsid w:val="00075CC1"/>
    <w:rsid w:val="000A5637"/>
    <w:rsid w:val="000D4342"/>
    <w:rsid w:val="000F68D0"/>
    <w:rsid w:val="00143129"/>
    <w:rsid w:val="00164038"/>
    <w:rsid w:val="0016464E"/>
    <w:rsid w:val="0016506C"/>
    <w:rsid w:val="001A78EB"/>
    <w:rsid w:val="001B0168"/>
    <w:rsid w:val="001F5795"/>
    <w:rsid w:val="002A7895"/>
    <w:rsid w:val="002C2B4E"/>
    <w:rsid w:val="002D3671"/>
    <w:rsid w:val="002D4175"/>
    <w:rsid w:val="002E1433"/>
    <w:rsid w:val="002F2941"/>
    <w:rsid w:val="00356C6D"/>
    <w:rsid w:val="0036597B"/>
    <w:rsid w:val="00373F7B"/>
    <w:rsid w:val="00376A6C"/>
    <w:rsid w:val="00382CF0"/>
    <w:rsid w:val="00385822"/>
    <w:rsid w:val="003A576A"/>
    <w:rsid w:val="003A68D4"/>
    <w:rsid w:val="003C274A"/>
    <w:rsid w:val="003D0985"/>
    <w:rsid w:val="003F6AE8"/>
    <w:rsid w:val="00410EAF"/>
    <w:rsid w:val="00421A93"/>
    <w:rsid w:val="004312D8"/>
    <w:rsid w:val="0048038A"/>
    <w:rsid w:val="00483988"/>
    <w:rsid w:val="004C47CB"/>
    <w:rsid w:val="004E48AA"/>
    <w:rsid w:val="00522D69"/>
    <w:rsid w:val="00524D8A"/>
    <w:rsid w:val="0053721C"/>
    <w:rsid w:val="00581106"/>
    <w:rsid w:val="00592CA0"/>
    <w:rsid w:val="005D2D74"/>
    <w:rsid w:val="00602C27"/>
    <w:rsid w:val="00607EA7"/>
    <w:rsid w:val="00631D9F"/>
    <w:rsid w:val="00656AB6"/>
    <w:rsid w:val="006E6076"/>
    <w:rsid w:val="0076147C"/>
    <w:rsid w:val="00764FCB"/>
    <w:rsid w:val="00775669"/>
    <w:rsid w:val="00782E7B"/>
    <w:rsid w:val="0079102D"/>
    <w:rsid w:val="007D5607"/>
    <w:rsid w:val="0080219D"/>
    <w:rsid w:val="00825079"/>
    <w:rsid w:val="0084372F"/>
    <w:rsid w:val="00876A15"/>
    <w:rsid w:val="009039F6"/>
    <w:rsid w:val="0093634A"/>
    <w:rsid w:val="009D0DFB"/>
    <w:rsid w:val="009F1822"/>
    <w:rsid w:val="00A13B28"/>
    <w:rsid w:val="00A1498F"/>
    <w:rsid w:val="00A32182"/>
    <w:rsid w:val="00A94D37"/>
    <w:rsid w:val="00AA30A5"/>
    <w:rsid w:val="00AA6FB0"/>
    <w:rsid w:val="00AC4C47"/>
    <w:rsid w:val="00AC7B51"/>
    <w:rsid w:val="00AD12F2"/>
    <w:rsid w:val="00AE7136"/>
    <w:rsid w:val="00AF154F"/>
    <w:rsid w:val="00AF4C3D"/>
    <w:rsid w:val="00AF59DA"/>
    <w:rsid w:val="00B70860"/>
    <w:rsid w:val="00BB7C8A"/>
    <w:rsid w:val="00BD2A3D"/>
    <w:rsid w:val="00BE4D03"/>
    <w:rsid w:val="00C366DF"/>
    <w:rsid w:val="00C374B4"/>
    <w:rsid w:val="00C64C2E"/>
    <w:rsid w:val="00D01614"/>
    <w:rsid w:val="00D246B4"/>
    <w:rsid w:val="00D26C41"/>
    <w:rsid w:val="00D316D2"/>
    <w:rsid w:val="00D775D4"/>
    <w:rsid w:val="00D80B9E"/>
    <w:rsid w:val="00D8676B"/>
    <w:rsid w:val="00D97787"/>
    <w:rsid w:val="00DA149D"/>
    <w:rsid w:val="00DA448C"/>
    <w:rsid w:val="00DD30C3"/>
    <w:rsid w:val="00DD5545"/>
    <w:rsid w:val="00DE6018"/>
    <w:rsid w:val="00E25A01"/>
    <w:rsid w:val="00E544AA"/>
    <w:rsid w:val="00E65367"/>
    <w:rsid w:val="00E7080E"/>
    <w:rsid w:val="00E86BE2"/>
    <w:rsid w:val="00EA41D7"/>
    <w:rsid w:val="00EA6140"/>
    <w:rsid w:val="00EA6692"/>
    <w:rsid w:val="00EB0EFB"/>
    <w:rsid w:val="00EB6C1B"/>
    <w:rsid w:val="00EC489A"/>
    <w:rsid w:val="00F1737B"/>
    <w:rsid w:val="00F3038E"/>
    <w:rsid w:val="00F561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3</TotalTime>
  <Pages>14</Pages>
  <Words>2541</Words>
  <Characters>17031</Characters>
  <Application>Microsoft Office Word</Application>
  <DocSecurity>0</DocSecurity>
  <Lines>250</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80</cp:revision>
  <dcterms:created xsi:type="dcterms:W3CDTF">2023-05-15T13:26:00Z</dcterms:created>
  <dcterms:modified xsi:type="dcterms:W3CDTF">2023-05-1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